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F43D" w14:textId="19881245" w:rsidR="009013EA" w:rsidRPr="00593715" w:rsidRDefault="009013EA" w:rsidP="00593715">
      <w:pPr>
        <w:pStyle w:val="Header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593715">
        <w:rPr>
          <w:rFonts w:asciiTheme="minorHAnsi" w:hAnsiTheme="minorHAnsi" w:cstheme="minorHAnsi"/>
          <w:b/>
          <w:sz w:val="72"/>
          <w:szCs w:val="72"/>
        </w:rPr>
        <w:t>RIYA KATHURIA</w:t>
      </w:r>
    </w:p>
    <w:p w14:paraId="24530EFE" w14:textId="445EA467" w:rsidR="009013EA" w:rsidRPr="00593715" w:rsidRDefault="009013EA" w:rsidP="00593715">
      <w:pPr>
        <w:pStyle w:val="Header"/>
        <w:tabs>
          <w:tab w:val="clear" w:pos="9360"/>
          <w:tab w:val="right" w:pos="9990"/>
        </w:tabs>
        <w:jc w:val="center"/>
        <w:rPr>
          <w:rFonts w:asciiTheme="minorHAnsi" w:hAnsiTheme="minorHAnsi" w:cstheme="minorHAnsi"/>
          <w:sz w:val="20"/>
          <w:szCs w:val="20"/>
        </w:rPr>
      </w:pPr>
      <w:r w:rsidRPr="00593715">
        <w:rPr>
          <w:rFonts w:asciiTheme="minorHAnsi" w:hAnsiTheme="minorHAnsi" w:cstheme="minorHAnsi"/>
          <w:sz w:val="20"/>
          <w:szCs w:val="20"/>
        </w:rPr>
        <w:t xml:space="preserve">Vancouver, BC | </w:t>
      </w:r>
      <w:hyperlink r:id="rId7" w:history="1">
        <w:r w:rsidRPr="00593715">
          <w:rPr>
            <w:rStyle w:val="Hyperlink"/>
            <w:rFonts w:asciiTheme="minorHAnsi" w:hAnsiTheme="minorHAnsi" w:cstheme="minorHAnsi"/>
            <w:sz w:val="20"/>
            <w:szCs w:val="20"/>
          </w:rPr>
          <w:t>riyakathuria@gmail.com</w:t>
        </w:r>
      </w:hyperlink>
      <w:r w:rsidRPr="00593715">
        <w:rPr>
          <w:rFonts w:asciiTheme="minorHAnsi" w:hAnsiTheme="minorHAnsi" w:cstheme="minorHAnsi"/>
          <w:sz w:val="20"/>
          <w:szCs w:val="20"/>
        </w:rPr>
        <w:t xml:space="preserve"> | +1 778 883 8344 | https://www.linkedin.com/in/riya-kathuria-00b1261ba/</w:t>
      </w:r>
    </w:p>
    <w:p w14:paraId="35037DF8" w14:textId="7DD5D995" w:rsidR="0099519C" w:rsidRPr="00593715" w:rsidRDefault="0099519C" w:rsidP="00593715">
      <w:pPr>
        <w:pStyle w:val="Heading1"/>
        <w:pBdr>
          <w:bottom w:val="single" w:sz="4" w:space="1" w:color="auto"/>
        </w:pBdr>
        <w:rPr>
          <w:rFonts w:asciiTheme="minorHAnsi" w:hAnsiTheme="minorHAnsi" w:cstheme="minorHAnsi"/>
        </w:rPr>
      </w:pPr>
      <w:r w:rsidRPr="00593715">
        <w:rPr>
          <w:rFonts w:asciiTheme="minorHAnsi" w:hAnsiTheme="minorHAnsi" w:cstheme="minorHAnsi"/>
        </w:rPr>
        <w:t>EDUCATION</w:t>
      </w:r>
    </w:p>
    <w:p w14:paraId="620466B6" w14:textId="1DCEA269" w:rsidR="0099519C" w:rsidRPr="00593715" w:rsidRDefault="0099519C" w:rsidP="00593715">
      <w:pPr>
        <w:pStyle w:val="Footer"/>
        <w:tabs>
          <w:tab w:val="clear" w:pos="4320"/>
          <w:tab w:val="clear" w:pos="8640"/>
          <w:tab w:val="left" w:pos="0"/>
          <w:tab w:val="right" w:pos="9936"/>
        </w:tabs>
        <w:rPr>
          <w:rFonts w:asciiTheme="minorHAnsi" w:hAnsiTheme="minorHAnsi" w:cstheme="minorHAnsi"/>
          <w:b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 xml:space="preserve">Bachelor of </w:t>
      </w:r>
      <w:r w:rsidR="00984D54"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>Arts</w:t>
      </w: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>,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</w:t>
      </w:r>
      <w:r w:rsidR="00861F19"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U</w:t>
      </w:r>
      <w:r w:rsidR="00984D54"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niversity of British Columbia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, </w:t>
      </w:r>
      <w:r w:rsidR="00861F19" w:rsidRPr="00593715">
        <w:rPr>
          <w:rFonts w:asciiTheme="minorHAnsi" w:hAnsiTheme="minorHAnsi" w:cstheme="minorHAnsi"/>
          <w:i/>
          <w:iCs/>
          <w:sz w:val="20"/>
          <w:szCs w:val="20"/>
          <w:lang w:val="en-US" w:eastAsia="zh-CN"/>
        </w:rPr>
        <w:t>Vancouver, BC</w:t>
      </w:r>
      <w:r w:rsidR="00EF0F84" w:rsidRPr="00593715">
        <w:rPr>
          <w:rFonts w:asciiTheme="minorHAnsi" w:hAnsiTheme="minorHAnsi" w:cstheme="minorHAnsi"/>
          <w:sz w:val="20"/>
          <w:szCs w:val="20"/>
          <w:lang w:val="en-US" w:eastAsia="zh-CN"/>
        </w:rPr>
        <w:tab/>
      </w:r>
      <w:r w:rsidR="00B40252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Expected </w:t>
      </w:r>
      <w:r w:rsidR="00EF0F84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Completion: </w:t>
      </w:r>
      <w:r w:rsidR="00C36B64">
        <w:rPr>
          <w:rFonts w:asciiTheme="minorHAnsi" w:hAnsiTheme="minorHAnsi" w:cstheme="minorHAnsi"/>
          <w:sz w:val="20"/>
          <w:szCs w:val="20"/>
          <w:lang w:val="en-US" w:eastAsia="zh-CN"/>
        </w:rPr>
        <w:t>August</w:t>
      </w:r>
      <w:r w:rsidR="0063541F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</w:t>
      </w:r>
      <w:r w:rsidR="00EF0F84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20</w:t>
      </w:r>
      <w:r w:rsidR="00A2565E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23</w:t>
      </w:r>
    </w:p>
    <w:p w14:paraId="5DE5493B" w14:textId="376BC4E5" w:rsidR="0099519C" w:rsidRPr="00593715" w:rsidRDefault="00984D54" w:rsidP="00593715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>Major</w:t>
      </w:r>
      <w:r w:rsidR="0099519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: 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>Psychology, Minor: Commerce</w:t>
      </w:r>
      <w:r w:rsidR="00593715">
        <w:rPr>
          <w:rFonts w:asciiTheme="minorHAnsi" w:hAnsiTheme="minorHAnsi" w:cstheme="minorHAnsi"/>
          <w:sz w:val="20"/>
          <w:szCs w:val="20"/>
          <w:lang w:val="en-US" w:eastAsia="zh-CN"/>
        </w:rPr>
        <w:t>.</w:t>
      </w:r>
    </w:p>
    <w:p w14:paraId="4037329A" w14:textId="1D09A633" w:rsidR="0099519C" w:rsidRPr="00593715" w:rsidRDefault="00C35B42" w:rsidP="00593715">
      <w:pPr>
        <w:pStyle w:val="ColorfulList-Accent11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Awards</w:t>
      </w:r>
      <w:r w:rsidR="00984D54" w:rsidRPr="00593715">
        <w:rPr>
          <w:rFonts w:asciiTheme="minorHAnsi" w:hAnsiTheme="minorHAnsi" w:cstheme="minorHAnsi"/>
          <w:sz w:val="20"/>
          <w:szCs w:val="20"/>
          <w:lang w:val="en-CA"/>
        </w:rPr>
        <w:t xml:space="preserve">: Outstanding International Student Award ($15,000), </w:t>
      </w:r>
      <w:r w:rsidR="009411EB" w:rsidRPr="00593715">
        <w:rPr>
          <w:rFonts w:asciiTheme="minorHAnsi" w:hAnsiTheme="minorHAnsi" w:cstheme="minorHAnsi"/>
          <w:sz w:val="20"/>
          <w:szCs w:val="20"/>
          <w:lang w:val="en-CA"/>
        </w:rPr>
        <w:t>Most Innovative Intern Reward: CTRL F, Research and Marketing Internship ($300</w:t>
      </w:r>
      <w:r w:rsidR="00FA761A" w:rsidRPr="00593715">
        <w:rPr>
          <w:rFonts w:asciiTheme="minorHAnsi" w:hAnsiTheme="minorHAnsi" w:cstheme="minorHAnsi"/>
          <w:sz w:val="20"/>
          <w:szCs w:val="20"/>
          <w:lang w:val="en-CA"/>
        </w:rPr>
        <w:t>0</w:t>
      </w:r>
      <w:r w:rsidR="009411EB" w:rsidRPr="00593715">
        <w:rPr>
          <w:rFonts w:asciiTheme="minorHAnsi" w:hAnsiTheme="minorHAnsi" w:cstheme="minorHAnsi"/>
          <w:sz w:val="20"/>
          <w:szCs w:val="20"/>
          <w:lang w:val="en-CA"/>
        </w:rPr>
        <w:t>)</w:t>
      </w:r>
      <w:r w:rsidR="00593715">
        <w:rPr>
          <w:rFonts w:asciiTheme="minorHAnsi" w:hAnsiTheme="minorHAnsi" w:cstheme="minorHAnsi"/>
          <w:sz w:val="20"/>
          <w:szCs w:val="20"/>
          <w:lang w:val="en-CA"/>
        </w:rPr>
        <w:t>.</w:t>
      </w:r>
    </w:p>
    <w:p w14:paraId="209D1371" w14:textId="0AB0B065" w:rsidR="00601EA4" w:rsidRPr="00593715" w:rsidRDefault="009411EB" w:rsidP="00593715">
      <w:pPr>
        <w:pStyle w:val="ColorfulList-Accent11"/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593715">
        <w:rPr>
          <w:rFonts w:asciiTheme="minorHAnsi" w:hAnsiTheme="minorHAnsi" w:cstheme="minorHAnsi"/>
          <w:sz w:val="20"/>
          <w:szCs w:val="20"/>
          <w:lang w:val="en-CA"/>
        </w:rPr>
        <w:t>Relevant Coursework</w:t>
      </w:r>
      <w:r w:rsidR="0099519C" w:rsidRPr="00593715">
        <w:rPr>
          <w:rFonts w:asciiTheme="minorHAnsi" w:hAnsiTheme="minorHAnsi" w:cstheme="minorHAnsi"/>
          <w:sz w:val="20"/>
          <w:szCs w:val="20"/>
          <w:lang w:val="en-CA"/>
        </w:rPr>
        <w:t xml:space="preserve">: </w:t>
      </w:r>
      <w:r w:rsidRPr="00593715">
        <w:rPr>
          <w:rFonts w:asciiTheme="minorHAnsi" w:hAnsiTheme="minorHAnsi" w:cstheme="minorHAnsi"/>
          <w:sz w:val="20"/>
          <w:szCs w:val="20"/>
          <w:lang w:val="en-CA"/>
        </w:rPr>
        <w:t>Differential Calculus</w:t>
      </w:r>
      <w:r w:rsidR="00096C49" w:rsidRPr="0059371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F447AF" w:rsidRPr="00593715">
        <w:rPr>
          <w:rFonts w:asciiTheme="minorHAnsi" w:hAnsiTheme="minorHAnsi" w:cstheme="minorHAnsi"/>
          <w:sz w:val="20"/>
          <w:szCs w:val="20"/>
          <w:lang w:val="en-CA"/>
        </w:rPr>
        <w:t>(</w:t>
      </w:r>
      <w:r w:rsidRPr="00593715">
        <w:rPr>
          <w:rFonts w:asciiTheme="minorHAnsi" w:hAnsiTheme="minorHAnsi" w:cstheme="minorHAnsi"/>
          <w:sz w:val="20"/>
          <w:szCs w:val="20"/>
          <w:lang w:val="en-CA"/>
        </w:rPr>
        <w:t>84%</w:t>
      </w:r>
      <w:r w:rsidR="00F447AF" w:rsidRPr="00593715">
        <w:rPr>
          <w:rFonts w:asciiTheme="minorHAnsi" w:hAnsiTheme="minorHAnsi" w:cstheme="minorHAnsi"/>
          <w:sz w:val="20"/>
          <w:szCs w:val="20"/>
          <w:lang w:val="en-CA"/>
        </w:rPr>
        <w:t>)</w:t>
      </w:r>
      <w:r w:rsidR="00096C49" w:rsidRPr="00593715">
        <w:rPr>
          <w:rFonts w:asciiTheme="minorHAnsi" w:hAnsiTheme="minorHAnsi" w:cstheme="minorHAnsi"/>
          <w:sz w:val="20"/>
          <w:szCs w:val="20"/>
          <w:lang w:val="en-CA"/>
        </w:rPr>
        <w:t xml:space="preserve">, </w:t>
      </w:r>
      <w:r w:rsidRPr="00593715">
        <w:rPr>
          <w:rFonts w:asciiTheme="minorHAnsi" w:hAnsiTheme="minorHAnsi" w:cstheme="minorHAnsi"/>
          <w:sz w:val="20"/>
          <w:szCs w:val="20"/>
          <w:lang w:val="en-CA"/>
        </w:rPr>
        <w:t>Marketing Management</w:t>
      </w:r>
      <w:r w:rsidR="00096C49" w:rsidRPr="00593715">
        <w:rPr>
          <w:rFonts w:asciiTheme="minorHAnsi" w:hAnsiTheme="minorHAnsi" w:cstheme="minorHAnsi"/>
          <w:sz w:val="20"/>
          <w:szCs w:val="20"/>
          <w:lang w:val="en-CA"/>
        </w:rPr>
        <w:t xml:space="preserve"> (</w:t>
      </w:r>
      <w:r w:rsidRPr="00593715">
        <w:rPr>
          <w:rFonts w:asciiTheme="minorHAnsi" w:hAnsiTheme="minorHAnsi" w:cstheme="minorHAnsi"/>
          <w:sz w:val="20"/>
          <w:szCs w:val="20"/>
          <w:lang w:val="en-CA"/>
        </w:rPr>
        <w:t>83</w:t>
      </w:r>
      <w:r w:rsidR="00096C49" w:rsidRPr="00593715">
        <w:rPr>
          <w:rFonts w:asciiTheme="minorHAnsi" w:hAnsiTheme="minorHAnsi" w:cstheme="minorHAnsi"/>
          <w:sz w:val="20"/>
          <w:szCs w:val="20"/>
          <w:lang w:val="en-CA"/>
        </w:rPr>
        <w:t>%)</w:t>
      </w:r>
      <w:r w:rsidRPr="00593715">
        <w:rPr>
          <w:rFonts w:asciiTheme="minorHAnsi" w:hAnsiTheme="minorHAnsi" w:cstheme="minorHAnsi"/>
          <w:sz w:val="20"/>
          <w:szCs w:val="20"/>
          <w:lang w:val="en-CA"/>
        </w:rPr>
        <w:t>, Creative Writing (88%)</w:t>
      </w:r>
      <w:r w:rsidR="00593715">
        <w:rPr>
          <w:rFonts w:asciiTheme="minorHAnsi" w:hAnsiTheme="minorHAnsi" w:cstheme="minorHAnsi"/>
          <w:sz w:val="20"/>
          <w:szCs w:val="20"/>
          <w:lang w:val="en-CA"/>
        </w:rPr>
        <w:t>.</w:t>
      </w:r>
    </w:p>
    <w:p w14:paraId="2E3E1788" w14:textId="77777777" w:rsidR="00593715" w:rsidRDefault="00593715" w:rsidP="00593715">
      <w:pPr>
        <w:pStyle w:val="Heading1"/>
        <w:pBdr>
          <w:bottom w:val="single" w:sz="4" w:space="1" w:color="auto"/>
        </w:pBdr>
        <w:rPr>
          <w:rFonts w:asciiTheme="minorHAnsi" w:hAnsiTheme="minorHAnsi" w:cstheme="minorHAnsi"/>
          <w:lang w:eastAsia="zh-CN"/>
        </w:rPr>
      </w:pPr>
    </w:p>
    <w:p w14:paraId="7B348EC3" w14:textId="3F795EFE" w:rsidR="0099519C" w:rsidRPr="00593715" w:rsidRDefault="0099519C" w:rsidP="00593715">
      <w:pPr>
        <w:pStyle w:val="Heading1"/>
        <w:pBdr>
          <w:bottom w:val="single" w:sz="4" w:space="1" w:color="auto"/>
        </w:pBdr>
        <w:rPr>
          <w:rFonts w:asciiTheme="minorHAnsi" w:hAnsiTheme="minorHAnsi" w:cstheme="minorHAnsi"/>
          <w:lang w:eastAsia="zh-CN"/>
        </w:rPr>
      </w:pPr>
      <w:r w:rsidRPr="00593715">
        <w:rPr>
          <w:rFonts w:asciiTheme="minorHAnsi" w:hAnsiTheme="minorHAnsi" w:cstheme="minorHAnsi"/>
          <w:lang w:eastAsia="zh-CN"/>
        </w:rPr>
        <w:t>WORK EXPERIENCE</w:t>
      </w:r>
    </w:p>
    <w:p w14:paraId="765FDCFA" w14:textId="253DB216" w:rsidR="00703521" w:rsidRPr="00593715" w:rsidRDefault="00703521" w:rsidP="00593715">
      <w:pPr>
        <w:tabs>
          <w:tab w:val="right" w:pos="9936"/>
        </w:tabs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 xml:space="preserve">Residence Advisor, </w:t>
      </w:r>
      <w:r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University of British Columbia,</w:t>
      </w:r>
      <w:r w:rsidRPr="00593715">
        <w:rPr>
          <w:rFonts w:asciiTheme="minorHAnsi" w:hAnsiTheme="minorHAnsi" w:cstheme="minorHAnsi"/>
          <w:b/>
          <w:iCs/>
          <w:sz w:val="20"/>
          <w:szCs w:val="20"/>
          <w:lang w:val="en-US" w:eastAsia="zh-CN"/>
        </w:rPr>
        <w:t xml:space="preserve"> </w:t>
      </w:r>
      <w:r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Vancouver, Canada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ab/>
      </w:r>
      <w:r w:rsid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    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>August 2022</w:t>
      </w:r>
      <w:r w:rsidR="004C4B05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- </w:t>
      </w:r>
      <w:r w:rsidR="009013EA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Present</w:t>
      </w:r>
    </w:p>
    <w:p w14:paraId="0A18B65F" w14:textId="758949A4" w:rsidR="009F33C3" w:rsidRPr="00593715" w:rsidRDefault="009F33C3" w:rsidP="00593715">
      <w:pPr>
        <w:pStyle w:val="ListParagraph"/>
        <w:numPr>
          <w:ilvl w:val="0"/>
          <w:numId w:val="1"/>
        </w:numPr>
        <w:spacing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593715">
        <w:rPr>
          <w:rFonts w:asciiTheme="minorHAnsi" w:eastAsia="Times New Roman" w:hAnsiTheme="minorHAnsi" w:cstheme="minorHAnsi"/>
          <w:sz w:val="20"/>
          <w:szCs w:val="20"/>
        </w:rPr>
        <w:t>Enhanced the residence experience of 30 students using a peer-to-peer approach.</w:t>
      </w:r>
    </w:p>
    <w:p w14:paraId="546C328C" w14:textId="1766CF34" w:rsidR="00703521" w:rsidRPr="00593715" w:rsidRDefault="009013EA" w:rsidP="00593715">
      <w:pPr>
        <w:pStyle w:val="ListParagraph"/>
        <w:numPr>
          <w:ilvl w:val="0"/>
          <w:numId w:val="1"/>
        </w:numPr>
        <w:spacing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593715">
        <w:rPr>
          <w:rFonts w:asciiTheme="minorHAnsi" w:eastAsia="Times New Roman" w:hAnsiTheme="minorHAnsi" w:cstheme="minorHAnsi"/>
          <w:sz w:val="20"/>
          <w:szCs w:val="20"/>
        </w:rPr>
        <w:t>Fostered community building and personal development opportunities for students in residence by facilitating connecting between residents and campus resources</w:t>
      </w:r>
      <w:r w:rsidR="009F33C3" w:rsidRPr="00593715">
        <w:rPr>
          <w:rFonts w:asciiTheme="minorHAnsi" w:eastAsia="Times New Roman" w:hAnsiTheme="minorHAnsi" w:cstheme="minorHAnsi"/>
          <w:sz w:val="20"/>
          <w:szCs w:val="20"/>
        </w:rPr>
        <w:t>.</w:t>
      </w:r>
    </w:p>
    <w:p w14:paraId="19D58DAA" w14:textId="3C5B58B4" w:rsidR="009013EA" w:rsidRPr="00593715" w:rsidRDefault="009013EA" w:rsidP="00593715">
      <w:pPr>
        <w:pStyle w:val="ListParagraph"/>
        <w:numPr>
          <w:ilvl w:val="0"/>
          <w:numId w:val="1"/>
        </w:numPr>
        <w:spacing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593715">
        <w:rPr>
          <w:rFonts w:asciiTheme="minorHAnsi" w:eastAsia="Times New Roman" w:hAnsiTheme="minorHAnsi" w:cstheme="minorHAnsi"/>
          <w:sz w:val="20"/>
          <w:szCs w:val="20"/>
        </w:rPr>
        <w:t>Developed skills in conflict management through handling and resolving conflicts among residents</w:t>
      </w:r>
      <w:r w:rsidR="009F33C3" w:rsidRPr="00593715">
        <w:rPr>
          <w:rFonts w:asciiTheme="minorHAnsi" w:eastAsia="Times New Roman" w:hAnsiTheme="minorHAnsi" w:cstheme="minorHAnsi"/>
          <w:sz w:val="20"/>
          <w:szCs w:val="20"/>
        </w:rPr>
        <w:t>.</w:t>
      </w:r>
    </w:p>
    <w:p w14:paraId="30A87AEA" w14:textId="0B6BA9BC" w:rsidR="009013EA" w:rsidRPr="00593715" w:rsidRDefault="009013EA" w:rsidP="00593715">
      <w:pPr>
        <w:pStyle w:val="ListParagraph"/>
        <w:numPr>
          <w:ilvl w:val="0"/>
          <w:numId w:val="1"/>
        </w:numPr>
        <w:spacing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593715">
        <w:rPr>
          <w:rFonts w:asciiTheme="minorHAnsi" w:eastAsia="Times New Roman" w:hAnsiTheme="minorHAnsi" w:cstheme="minorHAnsi"/>
          <w:sz w:val="20"/>
          <w:szCs w:val="20"/>
        </w:rPr>
        <w:t>Organized and planned successful events to promote community building and engagement among residents</w:t>
      </w:r>
      <w:r w:rsidR="009F33C3" w:rsidRPr="00593715">
        <w:rPr>
          <w:rFonts w:asciiTheme="minorHAnsi" w:eastAsia="Times New Roman" w:hAnsiTheme="minorHAnsi" w:cstheme="minorHAnsi"/>
          <w:sz w:val="20"/>
          <w:szCs w:val="20"/>
        </w:rPr>
        <w:t>.</w:t>
      </w:r>
    </w:p>
    <w:p w14:paraId="7BE76021" w14:textId="0A08B746" w:rsidR="00703521" w:rsidRPr="00593715" w:rsidRDefault="009013EA" w:rsidP="00593715">
      <w:pPr>
        <w:pStyle w:val="ListParagraph"/>
        <w:numPr>
          <w:ilvl w:val="0"/>
          <w:numId w:val="1"/>
        </w:numPr>
        <w:spacing w:line="240" w:lineRule="auto"/>
        <w:rPr>
          <w:rFonts w:asciiTheme="minorHAnsi" w:eastAsia="Times New Roman" w:hAnsiTheme="minorHAnsi" w:cstheme="minorHAnsi"/>
          <w:sz w:val="20"/>
          <w:szCs w:val="20"/>
        </w:rPr>
      </w:pPr>
      <w:r w:rsidRPr="00593715">
        <w:rPr>
          <w:rFonts w:asciiTheme="minorHAnsi" w:eastAsia="Times New Roman" w:hAnsiTheme="minorHAnsi" w:cstheme="minorHAnsi"/>
          <w:sz w:val="20"/>
          <w:szCs w:val="20"/>
        </w:rPr>
        <w:t>Demonstrated strong teamwork skills by collaborating with other residence advisors and campus staff</w:t>
      </w:r>
      <w:r w:rsidR="009F33C3" w:rsidRPr="00593715">
        <w:rPr>
          <w:rFonts w:asciiTheme="minorHAnsi" w:eastAsia="Times New Roman" w:hAnsiTheme="minorHAnsi" w:cstheme="minorHAnsi"/>
          <w:sz w:val="20"/>
          <w:szCs w:val="20"/>
        </w:rPr>
        <w:t>.</w:t>
      </w:r>
    </w:p>
    <w:p w14:paraId="5DD939F9" w14:textId="375503F8" w:rsidR="00593715" w:rsidRPr="00593715" w:rsidRDefault="00593715" w:rsidP="00593715">
      <w:pPr>
        <w:tabs>
          <w:tab w:val="right" w:pos="9936"/>
        </w:tabs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>Marketing Intern</w:t>
      </w: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, Teal Studios</w:t>
      </w:r>
      <w:r>
        <w:rPr>
          <w:rFonts w:asciiTheme="minorHAnsi" w:hAnsiTheme="minorHAnsi" w:cstheme="minorHAnsi"/>
          <w:bCs/>
          <w:sz w:val="20"/>
          <w:szCs w:val="20"/>
          <w:lang w:val="en-US" w:eastAsia="zh-CN"/>
        </w:rPr>
        <w:t xml:space="preserve">, </w:t>
      </w:r>
      <w:r>
        <w:rPr>
          <w:rFonts w:asciiTheme="minorHAnsi" w:hAnsiTheme="minorHAnsi" w:cstheme="minorHAnsi"/>
          <w:bCs/>
          <w:i/>
          <w:iCs/>
          <w:sz w:val="20"/>
          <w:szCs w:val="20"/>
          <w:lang w:val="en-US" w:eastAsia="zh-CN"/>
        </w:rPr>
        <w:t>Remote</w:t>
      </w:r>
      <w:r>
        <w:rPr>
          <w:rFonts w:asciiTheme="minorHAnsi" w:hAnsiTheme="minorHAnsi" w:cstheme="minorHAnsi"/>
          <w:bCs/>
          <w:sz w:val="20"/>
          <w:szCs w:val="20"/>
          <w:lang w:val="en-US" w:eastAsia="zh-CN"/>
        </w:rPr>
        <w:t xml:space="preserve">                                                                                                        May 2022 </w:t>
      </w:r>
      <w:r w:rsidR="003C4E9D">
        <w:rPr>
          <w:rFonts w:asciiTheme="minorHAnsi" w:hAnsiTheme="minorHAnsi" w:cstheme="minorHAnsi"/>
          <w:bCs/>
          <w:sz w:val="20"/>
          <w:szCs w:val="20"/>
          <w:lang w:val="en-US" w:eastAsia="zh-CN"/>
        </w:rPr>
        <w:t>-</w:t>
      </w:r>
      <w:r>
        <w:rPr>
          <w:rFonts w:asciiTheme="minorHAnsi" w:hAnsiTheme="minorHAnsi" w:cstheme="minorHAnsi"/>
          <w:bCs/>
          <w:sz w:val="20"/>
          <w:szCs w:val="20"/>
          <w:lang w:val="en-US" w:eastAsia="zh-CN"/>
        </w:rPr>
        <w:t xml:space="preserve"> August 2022</w:t>
      </w:r>
    </w:p>
    <w:p w14:paraId="7191E690" w14:textId="77777777" w:rsidR="00593715" w:rsidRPr="00593715" w:rsidRDefault="00593715" w:rsidP="00593715">
      <w:pPr>
        <w:pStyle w:val="ListParagraph"/>
        <w:numPr>
          <w:ilvl w:val="0"/>
          <w:numId w:val="10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Managed the clothing brand's social media accounts, resulting in a 20% increase in engagement and followers.</w:t>
      </w:r>
    </w:p>
    <w:p w14:paraId="05470BBE" w14:textId="77777777" w:rsidR="00593715" w:rsidRPr="00593715" w:rsidRDefault="00593715" w:rsidP="00593715">
      <w:pPr>
        <w:pStyle w:val="ListParagraph"/>
        <w:numPr>
          <w:ilvl w:val="0"/>
          <w:numId w:val="10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Contributed to the creation of website content, including blog posts and product details, resulting in a 15% increase in website traffic.</w:t>
      </w:r>
    </w:p>
    <w:p w14:paraId="119A1B05" w14:textId="77777777" w:rsidR="00593715" w:rsidRPr="00593715" w:rsidRDefault="00593715" w:rsidP="00593715">
      <w:pPr>
        <w:pStyle w:val="ListParagraph"/>
        <w:numPr>
          <w:ilvl w:val="0"/>
          <w:numId w:val="10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Conducted market research to stay current with industry trends, which was used to inform marketing and product development decisions.</w:t>
      </w:r>
    </w:p>
    <w:p w14:paraId="2C373AD8" w14:textId="1D89A3D3" w:rsidR="00593715" w:rsidRPr="00593715" w:rsidRDefault="00593715" w:rsidP="00593715">
      <w:pPr>
        <w:pStyle w:val="ListParagraph"/>
        <w:numPr>
          <w:ilvl w:val="0"/>
          <w:numId w:val="10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 xml:space="preserve">Collaborated with the marketing and design teams to execute and implement 10 marketing and packaging initiatives. </w:t>
      </w:r>
    </w:p>
    <w:p w14:paraId="2A55CD65" w14:textId="211C6E7E" w:rsidR="0099519C" w:rsidRPr="00593715" w:rsidRDefault="009411EB" w:rsidP="00593715">
      <w:pPr>
        <w:tabs>
          <w:tab w:val="right" w:pos="9936"/>
        </w:tabs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>Cashier</w:t>
      </w:r>
      <w:r w:rsidR="0099519C"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 xml:space="preserve">, </w:t>
      </w:r>
      <w:r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NoFrills</w:t>
      </w:r>
      <w:r w:rsidR="0099519C"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,</w:t>
      </w:r>
      <w:r w:rsidR="0099519C" w:rsidRPr="00593715">
        <w:rPr>
          <w:rFonts w:asciiTheme="minorHAnsi" w:hAnsiTheme="minorHAnsi" w:cstheme="minorHAnsi"/>
          <w:b/>
          <w:iCs/>
          <w:sz w:val="20"/>
          <w:szCs w:val="20"/>
          <w:lang w:val="en-US" w:eastAsia="zh-CN"/>
        </w:rPr>
        <w:t xml:space="preserve"> </w:t>
      </w:r>
      <w:r w:rsidRPr="00593715">
        <w:rPr>
          <w:rFonts w:asciiTheme="minorHAnsi" w:hAnsiTheme="minorHAnsi" w:cstheme="minorHAnsi"/>
          <w:i/>
          <w:iCs/>
          <w:sz w:val="20"/>
          <w:szCs w:val="20"/>
          <w:lang w:val="en-US" w:eastAsia="zh-CN"/>
        </w:rPr>
        <w:t>Vancouver</w:t>
      </w:r>
      <w:r w:rsidR="00397C02" w:rsidRPr="00593715">
        <w:rPr>
          <w:rFonts w:asciiTheme="minorHAnsi" w:hAnsiTheme="minorHAnsi" w:cstheme="minorHAnsi"/>
          <w:i/>
          <w:iCs/>
          <w:sz w:val="20"/>
          <w:szCs w:val="20"/>
          <w:lang w:val="en-US" w:eastAsia="zh-CN"/>
        </w:rPr>
        <w:t xml:space="preserve">, </w:t>
      </w:r>
      <w:r w:rsidRPr="00593715">
        <w:rPr>
          <w:rFonts w:asciiTheme="minorHAnsi" w:hAnsiTheme="minorHAnsi" w:cstheme="minorHAnsi"/>
          <w:i/>
          <w:iCs/>
          <w:sz w:val="20"/>
          <w:szCs w:val="20"/>
          <w:lang w:val="en-US" w:eastAsia="zh-CN"/>
        </w:rPr>
        <w:t>BC</w:t>
      </w:r>
      <w:r w:rsidR="003C4E9D">
        <w:rPr>
          <w:rFonts w:asciiTheme="minorHAnsi" w:hAnsiTheme="minorHAnsi" w:cstheme="minorHAnsi"/>
          <w:i/>
          <w:iCs/>
          <w:sz w:val="20"/>
          <w:szCs w:val="20"/>
          <w:lang w:val="en-US" w:eastAsia="zh-CN"/>
        </w:rPr>
        <w:t xml:space="preserve">.                                                                                                                      </w:t>
      </w:r>
      <w:r w:rsidR="00593715">
        <w:rPr>
          <w:rFonts w:asciiTheme="minorHAnsi" w:hAnsiTheme="minorHAnsi" w:cstheme="minorHAnsi"/>
          <w:sz w:val="20"/>
          <w:szCs w:val="20"/>
          <w:lang w:val="en-US" w:eastAsia="zh-CN"/>
        </w:rPr>
        <w:t>March</w:t>
      </w:r>
      <w:r w:rsidR="00096C4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</w:t>
      </w:r>
      <w:r w:rsidR="00EF0F84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2</w:t>
      </w:r>
      <w:r w:rsidR="00096C4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0</w:t>
      </w:r>
      <w:r w:rsidR="00D741A2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21</w:t>
      </w:r>
      <w:r w:rsidR="004C4B05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</w:t>
      </w:r>
      <w:r w:rsidR="00EF0F84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-</w:t>
      </w:r>
      <w:r w:rsidR="00D741A2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May 2022</w:t>
      </w:r>
    </w:p>
    <w:p w14:paraId="3535C128" w14:textId="77777777" w:rsidR="009F33C3" w:rsidRPr="00593715" w:rsidRDefault="009F33C3" w:rsidP="00593715">
      <w:pPr>
        <w:pStyle w:val="ListParagraph"/>
        <w:numPr>
          <w:ilvl w:val="0"/>
          <w:numId w:val="9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Conducted daily reviews and reconciliations of accounting information and cash drawer to ensure financial accuracy and integrity.</w:t>
      </w:r>
    </w:p>
    <w:p w14:paraId="6A3FE077" w14:textId="7716B1EF" w:rsidR="009F33C3" w:rsidRPr="00593715" w:rsidRDefault="009F33C3" w:rsidP="00593715">
      <w:pPr>
        <w:pStyle w:val="ListParagraph"/>
        <w:numPr>
          <w:ilvl w:val="0"/>
          <w:numId w:val="9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Strategically restocked, and organized merchandise in high-traffic areas to drive product sales and increase overall store performance.</w:t>
      </w:r>
    </w:p>
    <w:p w14:paraId="2F931344" w14:textId="3CB517CC" w:rsidR="009F33C3" w:rsidRPr="00593715" w:rsidRDefault="009F33C3" w:rsidP="00593715">
      <w:pPr>
        <w:pStyle w:val="ListParagraph"/>
        <w:numPr>
          <w:ilvl w:val="0"/>
          <w:numId w:val="9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Provided comprehensive mentorship and training to new team members on POS system operation, customer service, and sales goal attainment, to ensure their success and growth within the organization.</w:t>
      </w:r>
    </w:p>
    <w:p w14:paraId="245A224F" w14:textId="5E27C140" w:rsidR="009F33C3" w:rsidRPr="00593715" w:rsidRDefault="009F33C3" w:rsidP="00593715">
      <w:pPr>
        <w:pStyle w:val="ListParagraph"/>
        <w:numPr>
          <w:ilvl w:val="0"/>
          <w:numId w:val="9"/>
        </w:numPr>
        <w:tabs>
          <w:tab w:val="right" w:pos="9936"/>
        </w:tabs>
        <w:spacing w:line="240" w:lineRule="auto"/>
        <w:rPr>
          <w:rFonts w:asciiTheme="minorHAnsi" w:hAnsiTheme="minorHAnsi" w:cstheme="minorHAnsi"/>
          <w:bCs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Engaged with customers to provide exceptional service, assist with purchases, offer product recommendations, and promote loyalty programs, resulting in increased customer satisfaction and sales numbers.</w:t>
      </w:r>
    </w:p>
    <w:p w14:paraId="6529CD9D" w14:textId="7A40D5E1" w:rsidR="00096C49" w:rsidRPr="00593715" w:rsidRDefault="0087485C" w:rsidP="00593715">
      <w:pPr>
        <w:tabs>
          <w:tab w:val="right" w:pos="9936"/>
        </w:tabs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>Research and Analysis Intern</w:t>
      </w:r>
      <w:r w:rsidR="00096C49"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 xml:space="preserve">, </w:t>
      </w:r>
      <w:r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CTRL F</w:t>
      </w:r>
      <w:r w:rsidR="00096C49" w:rsidRPr="00593715">
        <w:rPr>
          <w:rFonts w:asciiTheme="minorHAnsi" w:hAnsiTheme="minorHAnsi" w:cstheme="minorHAnsi"/>
          <w:iCs/>
          <w:sz w:val="20"/>
          <w:szCs w:val="20"/>
          <w:lang w:val="en-US" w:eastAsia="zh-CN"/>
        </w:rPr>
        <w:t>,</w:t>
      </w:r>
      <w:r w:rsidR="00096C49" w:rsidRPr="00593715">
        <w:rPr>
          <w:rFonts w:asciiTheme="minorHAnsi" w:hAnsiTheme="minorHAnsi" w:cstheme="minorHAnsi"/>
          <w:b/>
          <w:iCs/>
          <w:sz w:val="20"/>
          <w:szCs w:val="20"/>
          <w:lang w:val="en-US" w:eastAsia="zh-CN"/>
        </w:rPr>
        <w:t xml:space="preserve"> </w:t>
      </w:r>
      <w:r w:rsidRPr="00593715">
        <w:rPr>
          <w:rFonts w:asciiTheme="minorHAnsi" w:hAnsiTheme="minorHAnsi" w:cstheme="minorHAnsi"/>
          <w:i/>
          <w:sz w:val="20"/>
          <w:szCs w:val="20"/>
          <w:lang w:val="en-US" w:eastAsia="zh-CN"/>
        </w:rPr>
        <w:t>New Delhi</w:t>
      </w:r>
      <w:r w:rsidR="00096C49" w:rsidRPr="00593715">
        <w:rPr>
          <w:rFonts w:asciiTheme="minorHAnsi" w:hAnsiTheme="minorHAnsi" w:cstheme="minorHAnsi"/>
          <w:i/>
          <w:sz w:val="20"/>
          <w:szCs w:val="20"/>
          <w:lang w:val="en-US" w:eastAsia="zh-CN"/>
        </w:rPr>
        <w:t xml:space="preserve">, </w:t>
      </w:r>
      <w:r w:rsidRPr="00593715">
        <w:rPr>
          <w:rFonts w:asciiTheme="minorHAnsi" w:hAnsiTheme="minorHAnsi" w:cstheme="minorHAnsi"/>
          <w:i/>
          <w:sz w:val="20"/>
          <w:szCs w:val="20"/>
          <w:lang w:val="en-US" w:eastAsia="zh-CN"/>
        </w:rPr>
        <w:t>India</w:t>
      </w:r>
      <w:r w:rsidR="00096C4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ab/>
      </w:r>
      <w:r w:rsidR="003C733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May</w:t>
      </w:r>
      <w:r w:rsidR="00096C4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20</w:t>
      </w:r>
      <w:r w:rsidR="003C733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20</w:t>
      </w:r>
      <w:r w:rsidR="004C4B05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</w:t>
      </w:r>
      <w:r w:rsidR="00096C4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-</w:t>
      </w:r>
      <w:r w:rsidR="003C733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September</w:t>
      </w:r>
      <w:r w:rsidR="00096C4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20</w:t>
      </w:r>
      <w:r w:rsidR="003C733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20</w:t>
      </w:r>
    </w:p>
    <w:p w14:paraId="0FC1EFD5" w14:textId="3276D957" w:rsidR="00096C49" w:rsidRPr="00593715" w:rsidRDefault="00151A85" w:rsidP="00593715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Developed an </w:t>
      </w:r>
      <w:r w:rsidR="00593715">
        <w:rPr>
          <w:rFonts w:asciiTheme="minorHAnsi" w:hAnsiTheme="minorHAnsi" w:cstheme="minorHAnsi"/>
          <w:sz w:val="20"/>
          <w:szCs w:val="20"/>
          <w:lang w:val="en-US" w:eastAsia="zh-CN"/>
        </w:rPr>
        <w:t>AI-based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Marketing tools curriculum upon extensive market research</w:t>
      </w:r>
      <w:r w:rsidR="00703521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.</w:t>
      </w:r>
    </w:p>
    <w:p w14:paraId="1C449CE3" w14:textId="0EACC26D" w:rsidR="00151A85" w:rsidRPr="00593715" w:rsidRDefault="00151A85" w:rsidP="00593715">
      <w:pPr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Input creative design into the curriculum rendering </w:t>
      </w:r>
      <w:r w:rsidR="003C733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an 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appeal to consumers </w:t>
      </w:r>
      <w:r w:rsidR="003C733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with comprehensible data making it accessible for everyone; </w:t>
      </w:r>
      <w:r w:rsidR="00F118E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C</w:t>
      </w:r>
      <w:r w:rsidR="003C733C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urated concise modules to cater to those in need of AI applications in the marketing aspect of business</w:t>
      </w:r>
      <w:r w:rsidR="00703521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.</w:t>
      </w:r>
    </w:p>
    <w:p w14:paraId="779A2FB6" w14:textId="77777777" w:rsidR="00096C49" w:rsidRPr="00593715" w:rsidRDefault="00096C49" w:rsidP="00593715">
      <w:pPr>
        <w:rPr>
          <w:rFonts w:asciiTheme="minorHAnsi" w:hAnsiTheme="minorHAnsi" w:cstheme="minorHAnsi"/>
          <w:color w:val="C0504D"/>
          <w:sz w:val="20"/>
          <w:szCs w:val="20"/>
          <w:lang w:val="en-US" w:eastAsia="zh-CN"/>
        </w:rPr>
      </w:pPr>
    </w:p>
    <w:p w14:paraId="295CD843" w14:textId="6C9FF902" w:rsidR="00703521" w:rsidRPr="00593715" w:rsidRDefault="00593715" w:rsidP="00593715">
      <w:pPr>
        <w:pBdr>
          <w:bottom w:val="single" w:sz="4" w:space="1" w:color="auto"/>
        </w:pBdr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lang w:val="en-US"/>
        </w:rPr>
        <w:t xml:space="preserve">COMMUNITY INVOLVEMENT </w:t>
      </w:r>
    </w:p>
    <w:p w14:paraId="2AAA89A9" w14:textId="77777777" w:rsidR="00703521" w:rsidRPr="00593715" w:rsidRDefault="00096C49" w:rsidP="00593715">
      <w:pPr>
        <w:tabs>
          <w:tab w:val="left" w:pos="8447"/>
          <w:tab w:val="right" w:pos="9936"/>
        </w:tabs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>P</w:t>
      </w:r>
      <w:r w:rsidR="004822EE"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>roject Leader Volunteer</w:t>
      </w:r>
      <w:r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 xml:space="preserve">, </w:t>
      </w:r>
      <w:r w:rsidR="004822EE" w:rsidRPr="00593715">
        <w:rPr>
          <w:rFonts w:asciiTheme="minorHAnsi" w:hAnsiTheme="minorHAnsi" w:cstheme="minorHAnsi"/>
          <w:i/>
          <w:sz w:val="20"/>
          <w:szCs w:val="20"/>
          <w:lang w:val="en-US" w:eastAsia="zh-CN"/>
        </w:rPr>
        <w:t>Agrasar Bachpan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>,</w:t>
      </w:r>
      <w:r w:rsidR="005C3DB4" w:rsidRPr="00593715">
        <w:rPr>
          <w:rFonts w:asciiTheme="minorHAnsi" w:hAnsiTheme="minorHAnsi" w:cstheme="minorHAnsi"/>
          <w:b/>
          <w:sz w:val="20"/>
          <w:szCs w:val="20"/>
          <w:lang w:val="en-US" w:eastAsia="zh-CN"/>
        </w:rPr>
        <w:t xml:space="preserve"> </w:t>
      </w:r>
      <w:r w:rsidR="005C3DB4"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>New Delhi</w:t>
      </w:r>
      <w:r w:rsidR="00C632A8" w:rsidRPr="00593715">
        <w:rPr>
          <w:rFonts w:asciiTheme="minorHAnsi" w:hAnsiTheme="minorHAnsi" w:cstheme="minorHAnsi"/>
          <w:bCs/>
          <w:sz w:val="20"/>
          <w:szCs w:val="20"/>
          <w:lang w:val="en-US" w:eastAsia="zh-CN"/>
        </w:rPr>
        <w:t xml:space="preserve">, </w:t>
      </w:r>
      <w:r w:rsidR="004822EE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India</w:t>
      </w:r>
      <w:r w:rsidR="00C632A8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                                       </w:t>
      </w:r>
      <w:r w:rsidR="00703521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                           </w:t>
      </w:r>
      <w:r w:rsidR="00C632A8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June 2018- </w:t>
      </w:r>
      <w:r w:rsidR="00FA761A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June 2019</w:t>
      </w:r>
    </w:p>
    <w:p w14:paraId="6B6FF35B" w14:textId="60D4DCF9" w:rsidR="00703521" w:rsidRPr="00593715" w:rsidRDefault="00703521" w:rsidP="00593715">
      <w:pPr>
        <w:pStyle w:val="ListParagraph"/>
        <w:numPr>
          <w:ilvl w:val="0"/>
          <w:numId w:val="7"/>
        </w:numPr>
        <w:spacing w:line="240" w:lineRule="auto"/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>Organized a book donation</w:t>
      </w:r>
      <w:r w:rsidR="004C4B05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drive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</w:t>
      </w:r>
      <w:r w:rsidR="004C4B05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of over 500 books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in neighboring vicinities. </w:t>
      </w:r>
    </w:p>
    <w:p w14:paraId="40D7D787" w14:textId="0FF795B4" w:rsidR="00703521" w:rsidRPr="00593715" w:rsidRDefault="00703521" w:rsidP="00593715">
      <w:pPr>
        <w:pStyle w:val="ListParagraph"/>
        <w:numPr>
          <w:ilvl w:val="0"/>
          <w:numId w:val="7"/>
        </w:numPr>
        <w:spacing w:line="240" w:lineRule="auto"/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>Reshelved books and other media accurately and quickly with precise detail (reading levels, languages, genres) to revamp the community library.</w:t>
      </w:r>
    </w:p>
    <w:p w14:paraId="064C6073" w14:textId="434D225B" w:rsidR="00096C49" w:rsidRPr="00593715" w:rsidRDefault="00703521" w:rsidP="00593715">
      <w:pPr>
        <w:pStyle w:val="ListParagraph"/>
        <w:numPr>
          <w:ilvl w:val="0"/>
          <w:numId w:val="7"/>
        </w:numPr>
        <w:spacing w:line="240" w:lineRule="auto"/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Developed and conducted children’s story time at school for underprivileged children; Taught children grade 1 and 2 level Math, English and Science. </w:t>
      </w:r>
      <w:r w:rsidR="00C632A8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                                                 </w:t>
      </w:r>
    </w:p>
    <w:p w14:paraId="3B1CC776" w14:textId="718144AC" w:rsidR="0099519C" w:rsidRPr="00593715" w:rsidRDefault="00593715" w:rsidP="00593715">
      <w:pPr>
        <w:pBdr>
          <w:bottom w:val="single" w:sz="4" w:space="1" w:color="auto"/>
        </w:pBdr>
        <w:rPr>
          <w:rFonts w:asciiTheme="minorHAnsi" w:hAnsiTheme="minorHAnsi" w:cstheme="minorHAnsi"/>
          <w:b/>
          <w:lang w:val="en-US" w:eastAsia="zh-CN"/>
        </w:rPr>
      </w:pPr>
      <w:r>
        <w:rPr>
          <w:rFonts w:asciiTheme="minorHAnsi" w:hAnsiTheme="minorHAnsi" w:cstheme="minorHAnsi"/>
          <w:b/>
          <w:lang w:val="en-US" w:eastAsia="zh-CN"/>
        </w:rPr>
        <w:t xml:space="preserve">SKILLS AND </w:t>
      </w:r>
      <w:r w:rsidR="0099519C" w:rsidRPr="00593715">
        <w:rPr>
          <w:rFonts w:asciiTheme="minorHAnsi" w:hAnsiTheme="minorHAnsi" w:cstheme="minorHAnsi"/>
          <w:b/>
          <w:lang w:val="en-US" w:eastAsia="zh-CN"/>
        </w:rPr>
        <w:t>INTERESTS</w:t>
      </w:r>
    </w:p>
    <w:p w14:paraId="03116696" w14:textId="1E3A7D98" w:rsidR="00593715" w:rsidRDefault="00593715" w:rsidP="00593715">
      <w:pPr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bCs/>
          <w:sz w:val="20"/>
          <w:szCs w:val="20"/>
          <w:lang w:val="en-US" w:eastAsia="zh-CN"/>
        </w:rPr>
        <w:t>Skills</w:t>
      </w:r>
      <w:r>
        <w:rPr>
          <w:rFonts w:asciiTheme="minorHAnsi" w:hAnsiTheme="minorHAnsi" w:cstheme="minorHAnsi"/>
          <w:sz w:val="20"/>
          <w:szCs w:val="20"/>
          <w:lang w:val="en-US" w:eastAsia="zh-CN"/>
        </w:rPr>
        <w:t>: Microsoft office, MailChimp, Customer-Service, Detail-oriented, Project Management, Digital Marketing.</w:t>
      </w:r>
    </w:p>
    <w:p w14:paraId="5A1CCFBC" w14:textId="64755F5E" w:rsidR="0099519C" w:rsidRPr="00593715" w:rsidRDefault="00593715" w:rsidP="00593715">
      <w:pPr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bCs/>
          <w:sz w:val="20"/>
          <w:szCs w:val="20"/>
          <w:lang w:val="en-US" w:eastAsia="zh-CN"/>
        </w:rPr>
        <w:t>Interest</w:t>
      </w:r>
      <w:r>
        <w:rPr>
          <w:rFonts w:asciiTheme="minorHAnsi" w:hAnsiTheme="minorHAnsi" w:cstheme="minorHAnsi"/>
          <w:sz w:val="20"/>
          <w:szCs w:val="20"/>
          <w:lang w:val="en-US" w:eastAsia="zh-CN"/>
        </w:rPr>
        <w:t xml:space="preserve">: </w:t>
      </w:r>
      <w:r w:rsidR="00F118E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Traveling, </w:t>
      </w:r>
      <w:r w:rsidR="0015438F" w:rsidRPr="00593715">
        <w:rPr>
          <w:rFonts w:asciiTheme="minorHAnsi" w:hAnsiTheme="minorHAnsi" w:cstheme="minorHAnsi"/>
          <w:sz w:val="20"/>
          <w:szCs w:val="20"/>
          <w:lang w:val="en-US" w:eastAsia="zh-CN"/>
        </w:rPr>
        <w:t xml:space="preserve">Reading, </w:t>
      </w:r>
      <w:r w:rsidR="00F118E9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Writing, Volunteering and Community Involvement</w:t>
      </w:r>
      <w:r w:rsidR="0015438F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, Marketing, Learning Languages</w:t>
      </w:r>
      <w:r w:rsidR="004F3EB4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.</w:t>
      </w:r>
    </w:p>
    <w:p w14:paraId="1E5A3F48" w14:textId="66982C33" w:rsidR="00265CE4" w:rsidRPr="00593715" w:rsidRDefault="00703521" w:rsidP="00593715">
      <w:pPr>
        <w:rPr>
          <w:rFonts w:asciiTheme="minorHAnsi" w:hAnsiTheme="minorHAnsi" w:cstheme="minorHAnsi"/>
          <w:sz w:val="20"/>
          <w:szCs w:val="20"/>
          <w:lang w:val="en-US" w:eastAsia="zh-CN"/>
        </w:rPr>
      </w:pPr>
      <w:r w:rsidRPr="00593715">
        <w:rPr>
          <w:rFonts w:asciiTheme="minorHAnsi" w:hAnsiTheme="minorHAnsi" w:cstheme="minorHAnsi"/>
          <w:b/>
          <w:bCs/>
          <w:sz w:val="20"/>
          <w:szCs w:val="20"/>
          <w:lang w:val="en-US" w:eastAsia="zh-CN"/>
        </w:rPr>
        <w:t>Languages</w:t>
      </w:r>
      <w:r w:rsidRPr="00593715">
        <w:rPr>
          <w:rFonts w:asciiTheme="minorHAnsi" w:hAnsiTheme="minorHAnsi" w:cstheme="minorHAnsi"/>
          <w:sz w:val="20"/>
          <w:szCs w:val="20"/>
          <w:lang w:val="en-US" w:eastAsia="zh-CN"/>
        </w:rPr>
        <w:t>: Hindi, Punjabi, English, conversational Spanish, and American Sign Language</w:t>
      </w:r>
      <w:r w:rsidR="004F3EB4" w:rsidRPr="00593715">
        <w:rPr>
          <w:rFonts w:asciiTheme="minorHAnsi" w:hAnsiTheme="minorHAnsi" w:cstheme="minorHAnsi"/>
          <w:sz w:val="20"/>
          <w:szCs w:val="20"/>
          <w:lang w:val="en-US" w:eastAsia="zh-CN"/>
        </w:rPr>
        <w:t>.</w:t>
      </w:r>
    </w:p>
    <w:sectPr w:rsidR="00265CE4" w:rsidRPr="00593715" w:rsidSect="00F44528">
      <w:headerReference w:type="default" r:id="rId8"/>
      <w:pgSz w:w="12240" w:h="15840" w:code="1"/>
      <w:pgMar w:top="864" w:right="1152" w:bottom="864" w:left="1152" w:header="562" w:footer="4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A56FE" w14:textId="77777777" w:rsidR="00B27E26" w:rsidRDefault="00B27E26" w:rsidP="0099519C">
      <w:r>
        <w:separator/>
      </w:r>
    </w:p>
  </w:endnote>
  <w:endnote w:type="continuationSeparator" w:id="0">
    <w:p w14:paraId="099BCB27" w14:textId="77777777" w:rsidR="00B27E26" w:rsidRDefault="00B27E26" w:rsidP="00995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STIX Two Math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EF915" w14:textId="77777777" w:rsidR="00B27E26" w:rsidRDefault="00B27E26" w:rsidP="0099519C">
      <w:r>
        <w:separator/>
      </w:r>
    </w:p>
  </w:footnote>
  <w:footnote w:type="continuationSeparator" w:id="0">
    <w:p w14:paraId="42D3B840" w14:textId="77777777" w:rsidR="00B27E26" w:rsidRDefault="00B27E26" w:rsidP="009951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17B3B" w14:textId="5E5B507F" w:rsidR="00EA6A39" w:rsidRPr="00801F46" w:rsidRDefault="00EA6A39" w:rsidP="00801F46">
    <w:pPr>
      <w:pStyle w:val="Header"/>
      <w:tabs>
        <w:tab w:val="clear" w:pos="9360"/>
        <w:tab w:val="right" w:pos="9990"/>
      </w:tabs>
      <w:rPr>
        <w:rFonts w:ascii="Calibri" w:hAnsi="Calibri"/>
        <w:sz w:val="20"/>
        <w:szCs w:val="20"/>
      </w:rPr>
    </w:pPr>
    <w:r w:rsidRPr="00801F46">
      <w:rPr>
        <w:rFonts w:ascii="Calibri" w:hAnsi="Calibri"/>
        <w:sz w:val="20"/>
        <w:szCs w:val="20"/>
      </w:rPr>
      <w:tab/>
    </w:r>
    <w:r w:rsidRPr="00801F46">
      <w:rPr>
        <w:rFonts w:ascii="Calibri" w:hAnsi="Calibri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444E8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AC7389"/>
    <w:multiLevelType w:val="hybridMultilevel"/>
    <w:tmpl w:val="29FAA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E56F20"/>
    <w:multiLevelType w:val="hybridMultilevel"/>
    <w:tmpl w:val="EABCD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F34893"/>
    <w:multiLevelType w:val="hybridMultilevel"/>
    <w:tmpl w:val="E3DC0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204C1F"/>
    <w:multiLevelType w:val="hybridMultilevel"/>
    <w:tmpl w:val="163EC2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4852B7"/>
    <w:multiLevelType w:val="multilevel"/>
    <w:tmpl w:val="F68E7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78360C2"/>
    <w:multiLevelType w:val="hybridMultilevel"/>
    <w:tmpl w:val="8B968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A452F5E"/>
    <w:multiLevelType w:val="hybridMultilevel"/>
    <w:tmpl w:val="D6B68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92002A"/>
    <w:multiLevelType w:val="hybridMultilevel"/>
    <w:tmpl w:val="046AA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D81DDF"/>
    <w:multiLevelType w:val="hybridMultilevel"/>
    <w:tmpl w:val="A6D82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33971446">
    <w:abstractNumId w:val="4"/>
  </w:num>
  <w:num w:numId="2" w16cid:durableId="823933224">
    <w:abstractNumId w:val="1"/>
  </w:num>
  <w:num w:numId="3" w16cid:durableId="874544602">
    <w:abstractNumId w:val="7"/>
  </w:num>
  <w:num w:numId="4" w16cid:durableId="2016153532">
    <w:abstractNumId w:val="9"/>
  </w:num>
  <w:num w:numId="5" w16cid:durableId="1641420747">
    <w:abstractNumId w:val="6"/>
  </w:num>
  <w:num w:numId="6" w16cid:durableId="1855874189">
    <w:abstractNumId w:val="0"/>
  </w:num>
  <w:num w:numId="7" w16cid:durableId="1517574288">
    <w:abstractNumId w:val="3"/>
  </w:num>
  <w:num w:numId="8" w16cid:durableId="2057662149">
    <w:abstractNumId w:val="5"/>
  </w:num>
  <w:num w:numId="9" w16cid:durableId="677543443">
    <w:abstractNumId w:val="8"/>
  </w:num>
  <w:num w:numId="10" w16cid:durableId="292096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DAzMLG0MDY2N7dQ0lEKTi0uzszPAykwrAUAzN6IuiwAAAA="/>
  </w:docVars>
  <w:rsids>
    <w:rsidRoot w:val="0099519C"/>
    <w:rsid w:val="00002764"/>
    <w:rsid w:val="0004267A"/>
    <w:rsid w:val="00054CC3"/>
    <w:rsid w:val="0005510B"/>
    <w:rsid w:val="00074AA2"/>
    <w:rsid w:val="00090E26"/>
    <w:rsid w:val="00094953"/>
    <w:rsid w:val="00096210"/>
    <w:rsid w:val="00096C49"/>
    <w:rsid w:val="000B2F84"/>
    <w:rsid w:val="000C14C8"/>
    <w:rsid w:val="000C3EAA"/>
    <w:rsid w:val="000E0BE4"/>
    <w:rsid w:val="00103123"/>
    <w:rsid w:val="00112960"/>
    <w:rsid w:val="00132401"/>
    <w:rsid w:val="0013329B"/>
    <w:rsid w:val="0014410D"/>
    <w:rsid w:val="00151A85"/>
    <w:rsid w:val="0015438F"/>
    <w:rsid w:val="00161786"/>
    <w:rsid w:val="00180B81"/>
    <w:rsid w:val="001A6570"/>
    <w:rsid w:val="001B2250"/>
    <w:rsid w:val="001D366C"/>
    <w:rsid w:val="001E0A49"/>
    <w:rsid w:val="001E1FE5"/>
    <w:rsid w:val="00203440"/>
    <w:rsid w:val="00227B1B"/>
    <w:rsid w:val="00236533"/>
    <w:rsid w:val="00243C5E"/>
    <w:rsid w:val="00245377"/>
    <w:rsid w:val="00245BD2"/>
    <w:rsid w:val="002469B1"/>
    <w:rsid w:val="00255BC5"/>
    <w:rsid w:val="0026266A"/>
    <w:rsid w:val="00265CE4"/>
    <w:rsid w:val="002B2861"/>
    <w:rsid w:val="002B399C"/>
    <w:rsid w:val="002C36F7"/>
    <w:rsid w:val="002F25D2"/>
    <w:rsid w:val="00304588"/>
    <w:rsid w:val="00330890"/>
    <w:rsid w:val="00332C01"/>
    <w:rsid w:val="00350EE8"/>
    <w:rsid w:val="0039213B"/>
    <w:rsid w:val="00397C02"/>
    <w:rsid w:val="003C4E9D"/>
    <w:rsid w:val="003C733C"/>
    <w:rsid w:val="003D7D7B"/>
    <w:rsid w:val="00411C54"/>
    <w:rsid w:val="004822EE"/>
    <w:rsid w:val="004A48AB"/>
    <w:rsid w:val="004C4B05"/>
    <w:rsid w:val="004E3EAD"/>
    <w:rsid w:val="004F3EB4"/>
    <w:rsid w:val="0053250C"/>
    <w:rsid w:val="00582D65"/>
    <w:rsid w:val="00593715"/>
    <w:rsid w:val="005953E3"/>
    <w:rsid w:val="005C3DB4"/>
    <w:rsid w:val="005E441A"/>
    <w:rsid w:val="005F0FC8"/>
    <w:rsid w:val="005F5535"/>
    <w:rsid w:val="00601EA4"/>
    <w:rsid w:val="0063541F"/>
    <w:rsid w:val="00654431"/>
    <w:rsid w:val="006639C2"/>
    <w:rsid w:val="00680E67"/>
    <w:rsid w:val="0069298A"/>
    <w:rsid w:val="006963DB"/>
    <w:rsid w:val="006E7EDC"/>
    <w:rsid w:val="006F7BF0"/>
    <w:rsid w:val="00703521"/>
    <w:rsid w:val="00707F8F"/>
    <w:rsid w:val="00746CC5"/>
    <w:rsid w:val="0075009F"/>
    <w:rsid w:val="007558CC"/>
    <w:rsid w:val="00757B9A"/>
    <w:rsid w:val="00771ADE"/>
    <w:rsid w:val="007F6DB3"/>
    <w:rsid w:val="00801F46"/>
    <w:rsid w:val="00814F8D"/>
    <w:rsid w:val="0082168C"/>
    <w:rsid w:val="00823F9E"/>
    <w:rsid w:val="008349BE"/>
    <w:rsid w:val="00861F19"/>
    <w:rsid w:val="0087485C"/>
    <w:rsid w:val="00887C2B"/>
    <w:rsid w:val="008A2877"/>
    <w:rsid w:val="008D6511"/>
    <w:rsid w:val="009013EA"/>
    <w:rsid w:val="009411EB"/>
    <w:rsid w:val="00954DB2"/>
    <w:rsid w:val="00984D54"/>
    <w:rsid w:val="0099519C"/>
    <w:rsid w:val="009A6793"/>
    <w:rsid w:val="009B193D"/>
    <w:rsid w:val="009C1302"/>
    <w:rsid w:val="009D4B0D"/>
    <w:rsid w:val="009E04B9"/>
    <w:rsid w:val="009F33C3"/>
    <w:rsid w:val="00A07971"/>
    <w:rsid w:val="00A11A1E"/>
    <w:rsid w:val="00A14288"/>
    <w:rsid w:val="00A2565E"/>
    <w:rsid w:val="00A30677"/>
    <w:rsid w:val="00A37999"/>
    <w:rsid w:val="00A548D8"/>
    <w:rsid w:val="00A55840"/>
    <w:rsid w:val="00A73391"/>
    <w:rsid w:val="00A755F5"/>
    <w:rsid w:val="00AA63DA"/>
    <w:rsid w:val="00AB145C"/>
    <w:rsid w:val="00AF7768"/>
    <w:rsid w:val="00B16923"/>
    <w:rsid w:val="00B22A5B"/>
    <w:rsid w:val="00B27E26"/>
    <w:rsid w:val="00B30A34"/>
    <w:rsid w:val="00B34A17"/>
    <w:rsid w:val="00B40252"/>
    <w:rsid w:val="00B60727"/>
    <w:rsid w:val="00B67A89"/>
    <w:rsid w:val="00B77386"/>
    <w:rsid w:val="00B819E4"/>
    <w:rsid w:val="00BA46E2"/>
    <w:rsid w:val="00BA70E1"/>
    <w:rsid w:val="00BB3356"/>
    <w:rsid w:val="00BD516D"/>
    <w:rsid w:val="00BE73A5"/>
    <w:rsid w:val="00BF151F"/>
    <w:rsid w:val="00BF36F6"/>
    <w:rsid w:val="00C03E92"/>
    <w:rsid w:val="00C10AD0"/>
    <w:rsid w:val="00C20202"/>
    <w:rsid w:val="00C26C4A"/>
    <w:rsid w:val="00C34061"/>
    <w:rsid w:val="00C35B42"/>
    <w:rsid w:val="00C36B64"/>
    <w:rsid w:val="00C560B9"/>
    <w:rsid w:val="00C632A8"/>
    <w:rsid w:val="00C67217"/>
    <w:rsid w:val="00C77DCE"/>
    <w:rsid w:val="00C963C4"/>
    <w:rsid w:val="00CC00B2"/>
    <w:rsid w:val="00CD68A5"/>
    <w:rsid w:val="00D2289B"/>
    <w:rsid w:val="00D409AB"/>
    <w:rsid w:val="00D55FE1"/>
    <w:rsid w:val="00D56D36"/>
    <w:rsid w:val="00D644FC"/>
    <w:rsid w:val="00D741A2"/>
    <w:rsid w:val="00DC4BD1"/>
    <w:rsid w:val="00DD1C07"/>
    <w:rsid w:val="00E55E61"/>
    <w:rsid w:val="00E92ACA"/>
    <w:rsid w:val="00EA6A39"/>
    <w:rsid w:val="00EB6D49"/>
    <w:rsid w:val="00EF0F84"/>
    <w:rsid w:val="00EF5B33"/>
    <w:rsid w:val="00F05CEE"/>
    <w:rsid w:val="00F118E9"/>
    <w:rsid w:val="00F41E22"/>
    <w:rsid w:val="00F44528"/>
    <w:rsid w:val="00F447AF"/>
    <w:rsid w:val="00F50D4F"/>
    <w:rsid w:val="00F74CCC"/>
    <w:rsid w:val="00F76C88"/>
    <w:rsid w:val="00F86DB3"/>
    <w:rsid w:val="00FA761A"/>
    <w:rsid w:val="00FB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74A060"/>
  <w15:chartTrackingRefBased/>
  <w15:docId w15:val="{C80387F3-FB5A-4666-94DE-BE4D99784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19C"/>
    <w:rPr>
      <w:rFonts w:ascii="Times New Roman" w:eastAsia="SimSu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9519C"/>
    <w:pPr>
      <w:keepNext/>
      <w:outlineLvl w:val="0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9519C"/>
    <w:rPr>
      <w:rFonts w:ascii="Times New Roman" w:eastAsia="SimSun" w:hAnsi="Times New Roman" w:cs="Times New Roman"/>
      <w:b/>
      <w:bCs/>
      <w:sz w:val="24"/>
      <w:szCs w:val="24"/>
    </w:rPr>
  </w:style>
  <w:style w:type="paragraph" w:styleId="Footer">
    <w:name w:val="footer"/>
    <w:basedOn w:val="Normal"/>
    <w:link w:val="FooterChar"/>
    <w:rsid w:val="0099519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99519C"/>
    <w:rPr>
      <w:rFonts w:ascii="Times New Roman" w:eastAsia="SimSun" w:hAnsi="Times New Roman" w:cs="Times New Roman"/>
      <w:sz w:val="24"/>
      <w:szCs w:val="24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99519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51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9519C"/>
    <w:rPr>
      <w:rFonts w:ascii="Times New Roman" w:eastAsia="SimSun" w:hAnsi="Times New Roman" w:cs="Times New Roman"/>
      <w:sz w:val="24"/>
      <w:szCs w:val="24"/>
      <w:lang w:val="en-CA"/>
    </w:rPr>
  </w:style>
  <w:style w:type="paragraph" w:customStyle="1" w:styleId="Resume">
    <w:name w:val="Resume"/>
    <w:basedOn w:val="Header"/>
    <w:link w:val="ResumeChar"/>
    <w:qFormat/>
    <w:rsid w:val="0099519C"/>
    <w:rPr>
      <w:rFonts w:eastAsia="Calibri"/>
      <w:b/>
      <w:sz w:val="32"/>
      <w:szCs w:val="32"/>
      <w:lang w:val="en-US"/>
    </w:rPr>
  </w:style>
  <w:style w:type="character" w:customStyle="1" w:styleId="ResumeChar">
    <w:name w:val="Resume Char"/>
    <w:link w:val="Resume"/>
    <w:rsid w:val="0099519C"/>
    <w:rPr>
      <w:rFonts w:ascii="Times New Roman" w:eastAsia="Calibri" w:hAnsi="Times New Roman" w:cs="Times New Roman"/>
      <w:b/>
      <w:sz w:val="32"/>
      <w:szCs w:val="32"/>
      <w:lang w:val="en-CA"/>
    </w:rPr>
  </w:style>
  <w:style w:type="character" w:styleId="Hyperlink">
    <w:name w:val="Hyperlink"/>
    <w:uiPriority w:val="99"/>
    <w:unhideWhenUsed/>
    <w:rsid w:val="001324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6C49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03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2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yakathuri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D</dc:creator>
  <cp:keywords/>
  <cp:lastModifiedBy>Microsoft Office User</cp:lastModifiedBy>
  <cp:revision>2</cp:revision>
  <cp:lastPrinted>2022-06-27T19:32:00Z</cp:lastPrinted>
  <dcterms:created xsi:type="dcterms:W3CDTF">2023-03-24T03:36:00Z</dcterms:created>
  <dcterms:modified xsi:type="dcterms:W3CDTF">2023-03-24T03:36:00Z</dcterms:modified>
</cp:coreProperties>
</file>